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12f29e del 17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0d2c23e5-6bc8-4a9b-8fb9-ed34b3fa5714"/>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28edb075-dfc2-4898-bf3a-e85557e08578"/>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0c05fb1e-8ca0-4c76-b75a-f573155b3187"/>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d1e0fa6b-cf68-46e6-9b2b-b5a9f7236def"/>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05a55f46-a582-43f8-9661-95f66f758bdf"/>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0e97ebc9-e38b-415f-8656-9621ea680208"/>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7:48:42Z</dcterms:created>
  <dcterms:modified xsi:type="dcterms:W3CDTF">2023-07-17T17: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